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64F94" w14:textId="763837C8" w:rsidR="006C6DCA" w:rsidRPr="00BF31CE" w:rsidRDefault="00BF31CE" w:rsidP="00114ED4">
      <w:pPr>
        <w:pStyle w:val="Title"/>
        <w:jc w:val="center"/>
        <w:rPr>
          <w:b/>
          <w:bCs/>
        </w:rPr>
      </w:pPr>
      <w:r w:rsidRPr="00BF31CE">
        <w:rPr>
          <w:b/>
          <w:bCs/>
        </w:rPr>
        <w:t xml:space="preserve">Application </w:t>
      </w:r>
      <w:r w:rsidR="00197EC9">
        <w:rPr>
          <w:b/>
          <w:bCs/>
        </w:rPr>
        <w:t xml:space="preserve">For </w:t>
      </w:r>
      <w:r w:rsidR="00125B93">
        <w:rPr>
          <w:b/>
          <w:bCs/>
        </w:rPr>
        <w:t>Blood Bank Management</w:t>
      </w:r>
    </w:p>
    <w:p w14:paraId="475A6F5F" w14:textId="5C5728C1" w:rsidR="00BF31CE" w:rsidRDefault="00BF31CE"/>
    <w:p w14:paraId="442D29BF" w14:textId="027582B5" w:rsidR="003F5AB3" w:rsidRDefault="003F5AB3" w:rsidP="00247601">
      <w:r>
        <w:t xml:space="preserve">Need to prepare a console application for </w:t>
      </w:r>
      <w:r w:rsidR="00125B93">
        <w:t>blood bank management</w:t>
      </w:r>
      <w:r w:rsidR="005705BE">
        <w:t xml:space="preserve"> for</w:t>
      </w:r>
      <w:r>
        <w:t xml:space="preserve"> </w:t>
      </w:r>
      <w:r w:rsidR="00D83228">
        <w:t xml:space="preserve">the </w:t>
      </w:r>
      <w:r w:rsidR="00125B93">
        <w:t>user registration</w:t>
      </w:r>
      <w:r w:rsidR="00114ED4">
        <w:t xml:space="preserve"> and </w:t>
      </w:r>
      <w:r w:rsidR="00125B93">
        <w:t xml:space="preserve">donor details </w:t>
      </w:r>
      <w:r w:rsidR="00114ED4">
        <w:t>tracking</w:t>
      </w:r>
      <w:r w:rsidR="00D83228">
        <w:t>.</w:t>
      </w:r>
    </w:p>
    <w:p w14:paraId="1591D75C" w14:textId="662AD536" w:rsidR="003F5AB3" w:rsidRDefault="003F5AB3" w:rsidP="003F5AB3">
      <w:r>
        <w:t>The application should allow to do below process</w:t>
      </w:r>
    </w:p>
    <w:p w14:paraId="53F62237" w14:textId="13FC558D" w:rsidR="00247601" w:rsidRDefault="00247601" w:rsidP="00247601">
      <w:pPr>
        <w:pStyle w:val="Heading1"/>
      </w:pPr>
      <w:r>
        <w:t>Main Menu:</w:t>
      </w:r>
      <w:r w:rsidR="003F5AB3">
        <w:tab/>
      </w:r>
    </w:p>
    <w:p w14:paraId="526AC210" w14:textId="77777777" w:rsidR="00904281" w:rsidRPr="00904281" w:rsidRDefault="00904281" w:rsidP="00904281">
      <w:pPr>
        <w:spacing w:after="0"/>
      </w:pPr>
    </w:p>
    <w:p w14:paraId="3BFFC351" w14:textId="65B3C964" w:rsidR="005705BE" w:rsidRPr="00D10CBB" w:rsidRDefault="00125B93" w:rsidP="003F5AB3">
      <w:pPr>
        <w:pStyle w:val="ListParagraph"/>
        <w:numPr>
          <w:ilvl w:val="0"/>
          <w:numId w:val="2"/>
        </w:numPr>
        <w:rPr>
          <w:b/>
          <w:bCs/>
        </w:rPr>
      </w:pPr>
      <w:r w:rsidRPr="00D10CBB">
        <w:rPr>
          <w:b/>
          <w:bCs/>
        </w:rPr>
        <w:t>User Registration</w:t>
      </w:r>
    </w:p>
    <w:p w14:paraId="3118A0C3" w14:textId="75B472F9" w:rsidR="00DD5847" w:rsidRPr="00D10CBB" w:rsidRDefault="00125B93" w:rsidP="00DD5847">
      <w:pPr>
        <w:pStyle w:val="ListParagraph"/>
        <w:numPr>
          <w:ilvl w:val="0"/>
          <w:numId w:val="2"/>
        </w:numPr>
        <w:rPr>
          <w:b/>
          <w:bCs/>
        </w:rPr>
      </w:pPr>
      <w:r w:rsidRPr="00D10CBB">
        <w:rPr>
          <w:b/>
          <w:bCs/>
        </w:rPr>
        <w:t>User Login</w:t>
      </w:r>
    </w:p>
    <w:p w14:paraId="26ABA3E2" w14:textId="78776CEB" w:rsidR="00125B93" w:rsidRPr="00D10CBB" w:rsidRDefault="00125B93" w:rsidP="00DD5847">
      <w:pPr>
        <w:pStyle w:val="ListParagraph"/>
        <w:numPr>
          <w:ilvl w:val="0"/>
          <w:numId w:val="2"/>
        </w:numPr>
        <w:rPr>
          <w:b/>
          <w:bCs/>
        </w:rPr>
      </w:pPr>
      <w:r w:rsidRPr="00D10CBB">
        <w:rPr>
          <w:b/>
          <w:bCs/>
        </w:rPr>
        <w:t>Fetch Donor Details</w:t>
      </w:r>
    </w:p>
    <w:p w14:paraId="5BFEBF1E" w14:textId="20A6B3D0" w:rsidR="00DD5847" w:rsidRDefault="00DD5847" w:rsidP="00DD5847">
      <w:pPr>
        <w:pStyle w:val="ListParagraph"/>
        <w:numPr>
          <w:ilvl w:val="0"/>
          <w:numId w:val="2"/>
        </w:numPr>
        <w:rPr>
          <w:b/>
          <w:bCs/>
        </w:rPr>
      </w:pPr>
      <w:r w:rsidRPr="00D10CBB">
        <w:rPr>
          <w:b/>
          <w:bCs/>
        </w:rPr>
        <w:t>Exit</w:t>
      </w:r>
    </w:p>
    <w:p w14:paraId="364CF001" w14:textId="77777777" w:rsidR="007D6605" w:rsidRPr="00D10CBB" w:rsidRDefault="007D6605" w:rsidP="007D6605">
      <w:pPr>
        <w:pStyle w:val="ListParagraph"/>
        <w:ind w:left="1080"/>
        <w:rPr>
          <w:b/>
          <w:bCs/>
        </w:rPr>
      </w:pPr>
    </w:p>
    <w:p w14:paraId="4646460C" w14:textId="68CC0AB1" w:rsidR="00247601" w:rsidRDefault="00C4486A" w:rsidP="00FC4A5F">
      <w:pPr>
        <w:pStyle w:val="Heading2"/>
        <w:numPr>
          <w:ilvl w:val="0"/>
          <w:numId w:val="19"/>
        </w:numPr>
      </w:pPr>
      <w:r>
        <w:t>User</w:t>
      </w:r>
      <w:r w:rsidR="00247601">
        <w:t xml:space="preserve"> Registration:</w:t>
      </w:r>
    </w:p>
    <w:p w14:paraId="281F5B6C" w14:textId="730A0A39" w:rsidR="00247601" w:rsidRDefault="00FC4A5F" w:rsidP="00FC4A5F">
      <w:pPr>
        <w:ind w:left="720"/>
      </w:pPr>
      <w:r>
        <w:t>On selection of the “</w:t>
      </w:r>
      <w:r w:rsidR="00125B93">
        <w:t>User</w:t>
      </w:r>
      <w:r>
        <w:t xml:space="preserve"> Registration” option from the main menu,</w:t>
      </w:r>
    </w:p>
    <w:p w14:paraId="271F048F" w14:textId="1D8275CE" w:rsidR="00247601" w:rsidRDefault="00247601" w:rsidP="00FC4A5F">
      <w:pPr>
        <w:pStyle w:val="ListParagraph"/>
        <w:numPr>
          <w:ilvl w:val="0"/>
          <w:numId w:val="17"/>
        </w:numPr>
      </w:pPr>
      <w:r>
        <w:t xml:space="preserve">Need to get the below details from user for the </w:t>
      </w:r>
      <w:r w:rsidR="00125B93">
        <w:t>user</w:t>
      </w:r>
      <w:r>
        <w:t xml:space="preserve"> registration.</w:t>
      </w:r>
    </w:p>
    <w:p w14:paraId="3E3AFFD9" w14:textId="42FEB9C0" w:rsidR="00247601" w:rsidRDefault="00125B93" w:rsidP="00477D16">
      <w:pPr>
        <w:pStyle w:val="ListParagraph"/>
        <w:numPr>
          <w:ilvl w:val="1"/>
          <w:numId w:val="17"/>
        </w:numPr>
      </w:pPr>
      <w:r>
        <w:t xml:space="preserve">Donor </w:t>
      </w:r>
      <w:r w:rsidR="00247601">
        <w:t>Name</w:t>
      </w:r>
    </w:p>
    <w:p w14:paraId="551D45C9" w14:textId="0AF86A40" w:rsidR="00477D16" w:rsidRDefault="00247601" w:rsidP="00477D16">
      <w:pPr>
        <w:pStyle w:val="ListParagraph"/>
        <w:numPr>
          <w:ilvl w:val="1"/>
          <w:numId w:val="17"/>
        </w:numPr>
      </w:pPr>
      <w:r>
        <w:t>Mobile Number</w:t>
      </w:r>
    </w:p>
    <w:p w14:paraId="39DD64EC" w14:textId="7710BFFC" w:rsidR="00125B93" w:rsidRDefault="00125B93" w:rsidP="00FC4A5F">
      <w:pPr>
        <w:pStyle w:val="ListParagraph"/>
        <w:numPr>
          <w:ilvl w:val="1"/>
          <w:numId w:val="17"/>
        </w:numPr>
      </w:pPr>
      <w:r>
        <w:t>Blood Group</w:t>
      </w:r>
    </w:p>
    <w:p w14:paraId="58A2233A" w14:textId="14DB43D3" w:rsidR="00477D16" w:rsidRDefault="00477D16" w:rsidP="00FC4A5F">
      <w:pPr>
        <w:pStyle w:val="ListParagraph"/>
        <w:numPr>
          <w:ilvl w:val="1"/>
          <w:numId w:val="17"/>
        </w:numPr>
      </w:pPr>
      <w:r>
        <w:t>Age</w:t>
      </w:r>
    </w:p>
    <w:p w14:paraId="0E4ED45B" w14:textId="0F654654" w:rsidR="00247601" w:rsidRDefault="00125B93" w:rsidP="00FC4A5F">
      <w:pPr>
        <w:pStyle w:val="ListParagraph"/>
        <w:numPr>
          <w:ilvl w:val="1"/>
          <w:numId w:val="17"/>
        </w:numPr>
      </w:pPr>
      <w:r>
        <w:t>Last Donation</w:t>
      </w:r>
    </w:p>
    <w:p w14:paraId="47660FC9" w14:textId="5338D078" w:rsidR="00247601" w:rsidRDefault="00FC4A5F" w:rsidP="00FC4A5F">
      <w:pPr>
        <w:pStyle w:val="ListParagraph"/>
        <w:numPr>
          <w:ilvl w:val="0"/>
          <w:numId w:val="17"/>
        </w:numPr>
      </w:pPr>
      <w:r>
        <w:t>On completion of the</w:t>
      </w:r>
      <w:r w:rsidR="00125B93">
        <w:t xml:space="preserve"> user</w:t>
      </w:r>
      <w:r>
        <w:t xml:space="preserve"> registration, we need to display the </w:t>
      </w:r>
      <w:r w:rsidR="00125B93">
        <w:t>Donor Id</w:t>
      </w:r>
      <w:r>
        <w:t xml:space="preserve"> (auto generation number).</w:t>
      </w:r>
    </w:p>
    <w:p w14:paraId="7F1AD04D" w14:textId="78945EFA" w:rsidR="00FC4A5F" w:rsidRDefault="00C4486A" w:rsidP="00FC4A5F">
      <w:pPr>
        <w:pStyle w:val="Heading2"/>
        <w:numPr>
          <w:ilvl w:val="0"/>
          <w:numId w:val="19"/>
        </w:numPr>
      </w:pPr>
      <w:r>
        <w:t>User Login</w:t>
      </w:r>
    </w:p>
    <w:p w14:paraId="78F4DBAD" w14:textId="70691606" w:rsidR="00FC4A5F" w:rsidRDefault="00FC4A5F" w:rsidP="00FC4A5F">
      <w:pPr>
        <w:ind w:left="720"/>
      </w:pPr>
      <w:r>
        <w:t>On selection of the “</w:t>
      </w:r>
      <w:r w:rsidR="00125B93">
        <w:t>User Login</w:t>
      </w:r>
      <w:r>
        <w:t>” option from the main menu,</w:t>
      </w:r>
    </w:p>
    <w:p w14:paraId="393B38C0" w14:textId="5E69C79C" w:rsidR="00FC4A5F" w:rsidRDefault="00FC4A5F" w:rsidP="00FC4A5F">
      <w:pPr>
        <w:pStyle w:val="ListParagraph"/>
        <w:numPr>
          <w:ilvl w:val="0"/>
          <w:numId w:val="20"/>
        </w:numPr>
      </w:pPr>
      <w:r>
        <w:t>Ask for the “</w:t>
      </w:r>
      <w:r w:rsidR="00125B93">
        <w:t>Donor ID</w:t>
      </w:r>
      <w:r>
        <w:t xml:space="preserve">” of the </w:t>
      </w:r>
      <w:r w:rsidR="00125B93">
        <w:t>user</w:t>
      </w:r>
      <w:r>
        <w:t>. Check the “</w:t>
      </w:r>
      <w:r w:rsidR="00125B93">
        <w:t>Donor ID</w:t>
      </w:r>
      <w:r>
        <w:t xml:space="preserve">” in the </w:t>
      </w:r>
      <w:r w:rsidR="00125B93">
        <w:t>user</w:t>
      </w:r>
      <w:r>
        <w:t xml:space="preserve"> list.</w:t>
      </w:r>
      <w:r w:rsidR="001A7C3B">
        <w:t xml:space="preserve"> If ID </w:t>
      </w:r>
      <w:r w:rsidR="00A73487">
        <w:t>does not exist</w:t>
      </w:r>
      <w:r w:rsidR="001A7C3B">
        <w:t xml:space="preserve"> means show invalid user ID.</w:t>
      </w:r>
    </w:p>
    <w:p w14:paraId="6AB2B8EF" w14:textId="3F4489AC" w:rsidR="00491D5C" w:rsidRDefault="00FC4A5F" w:rsidP="001A7C3B">
      <w:pPr>
        <w:pStyle w:val="ListParagraph"/>
        <w:numPr>
          <w:ilvl w:val="0"/>
          <w:numId w:val="20"/>
        </w:numPr>
      </w:pPr>
      <w:r>
        <w:t xml:space="preserve">If exist show the below </w:t>
      </w:r>
      <w:r w:rsidR="00491D5C">
        <w:t xml:space="preserve">sub </w:t>
      </w:r>
      <w:r>
        <w:t xml:space="preserve">menu </w:t>
      </w:r>
    </w:p>
    <w:p w14:paraId="4E64E710" w14:textId="0FC5DD51" w:rsidR="00491D5C" w:rsidRPr="00E90ACE" w:rsidRDefault="00491D5C" w:rsidP="00491D5C">
      <w:pPr>
        <w:pStyle w:val="ListParagraph"/>
        <w:numPr>
          <w:ilvl w:val="2"/>
          <w:numId w:val="20"/>
        </w:numPr>
        <w:rPr>
          <w:b/>
          <w:bCs/>
        </w:rPr>
      </w:pPr>
      <w:r w:rsidRPr="00E90ACE">
        <w:rPr>
          <w:b/>
          <w:bCs/>
        </w:rPr>
        <w:t>Donate Blood</w:t>
      </w:r>
    </w:p>
    <w:p w14:paraId="34C82FA3" w14:textId="24B77C63" w:rsidR="00491D5C" w:rsidRPr="00E90ACE" w:rsidRDefault="00491D5C" w:rsidP="00491D5C">
      <w:pPr>
        <w:pStyle w:val="ListParagraph"/>
        <w:numPr>
          <w:ilvl w:val="2"/>
          <w:numId w:val="20"/>
        </w:numPr>
        <w:rPr>
          <w:b/>
          <w:bCs/>
        </w:rPr>
      </w:pPr>
      <w:r w:rsidRPr="00E90ACE">
        <w:rPr>
          <w:b/>
          <w:bCs/>
        </w:rPr>
        <w:t>Donation History</w:t>
      </w:r>
    </w:p>
    <w:p w14:paraId="2E2BB895" w14:textId="1AC3A6FA" w:rsidR="00491D5C" w:rsidRPr="00E90ACE" w:rsidRDefault="00491D5C" w:rsidP="00491D5C">
      <w:pPr>
        <w:pStyle w:val="ListParagraph"/>
        <w:numPr>
          <w:ilvl w:val="2"/>
          <w:numId w:val="20"/>
        </w:numPr>
        <w:rPr>
          <w:b/>
          <w:bCs/>
        </w:rPr>
      </w:pPr>
      <w:r w:rsidRPr="00E90ACE">
        <w:rPr>
          <w:b/>
          <w:bCs/>
        </w:rPr>
        <w:t>Next Eligible Date</w:t>
      </w:r>
    </w:p>
    <w:p w14:paraId="5EE98808" w14:textId="2368C576" w:rsidR="00491D5C" w:rsidRPr="00E90ACE" w:rsidRDefault="00491D5C" w:rsidP="00491D5C">
      <w:pPr>
        <w:pStyle w:val="ListParagraph"/>
        <w:numPr>
          <w:ilvl w:val="2"/>
          <w:numId w:val="20"/>
        </w:numPr>
        <w:rPr>
          <w:b/>
          <w:bCs/>
        </w:rPr>
      </w:pPr>
      <w:r w:rsidRPr="00E90ACE">
        <w:rPr>
          <w:b/>
          <w:bCs/>
        </w:rPr>
        <w:t>Exit</w:t>
      </w:r>
    </w:p>
    <w:p w14:paraId="056C12E4" w14:textId="77777777" w:rsidR="00491D5C" w:rsidRDefault="00491D5C" w:rsidP="00491D5C">
      <w:pPr>
        <w:pStyle w:val="ListParagraph"/>
        <w:ind w:left="2520"/>
      </w:pPr>
    </w:p>
    <w:p w14:paraId="1A192AA9" w14:textId="507ECDA8" w:rsidR="00FC4A5F" w:rsidRPr="001A7C3B" w:rsidRDefault="00125B93" w:rsidP="001A7C3B">
      <w:pPr>
        <w:pStyle w:val="ListParagraph"/>
        <w:numPr>
          <w:ilvl w:val="0"/>
          <w:numId w:val="24"/>
        </w:numPr>
        <w:rPr>
          <w:b/>
          <w:bCs/>
        </w:rPr>
      </w:pPr>
      <w:r w:rsidRPr="001A7C3B">
        <w:rPr>
          <w:b/>
          <w:bCs/>
        </w:rPr>
        <w:t>Donate Blood</w:t>
      </w:r>
    </w:p>
    <w:p w14:paraId="115515AE" w14:textId="15A7A701" w:rsidR="00DF1B08" w:rsidRDefault="00FC4A5F" w:rsidP="004B586E">
      <w:pPr>
        <w:pStyle w:val="ListParagraph"/>
        <w:numPr>
          <w:ilvl w:val="0"/>
          <w:numId w:val="23"/>
        </w:numPr>
      </w:pPr>
      <w:r>
        <w:t xml:space="preserve">Get the </w:t>
      </w:r>
      <w:r w:rsidR="00125B93">
        <w:t>weight, blood pressure,</w:t>
      </w:r>
      <w:r w:rsidR="003B3F45">
        <w:t xml:space="preserve"> hemoglobin count</w:t>
      </w:r>
      <w:r>
        <w:t xml:space="preserve"> from the </w:t>
      </w:r>
      <w:r w:rsidR="00125B93">
        <w:t>user</w:t>
      </w:r>
      <w:r>
        <w:t xml:space="preserve"> </w:t>
      </w:r>
      <w:r w:rsidR="001A7C3B">
        <w:t xml:space="preserve">check </w:t>
      </w:r>
      <w:r w:rsidR="005A6A7A">
        <w:t xml:space="preserve">Weight is above 50, bp is below 130 </w:t>
      </w:r>
      <w:r w:rsidR="00AA1316">
        <w:t>hemoglobin count is above 13.</w:t>
      </w:r>
    </w:p>
    <w:p w14:paraId="52962999" w14:textId="1DF19234" w:rsidR="00DF1B08" w:rsidRDefault="00DF1B08" w:rsidP="004B586E">
      <w:pPr>
        <w:pStyle w:val="ListParagraph"/>
        <w:numPr>
          <w:ilvl w:val="0"/>
          <w:numId w:val="23"/>
        </w:numPr>
      </w:pPr>
      <w:r>
        <w:t xml:space="preserve">Check whether the person’s </w:t>
      </w:r>
      <w:r w:rsidR="00061EC2">
        <w:t xml:space="preserve">completed 6 months after </w:t>
      </w:r>
      <w:r w:rsidR="00A73487">
        <w:t>donating</w:t>
      </w:r>
      <w:r w:rsidR="00061EC2">
        <w:t xml:space="preserve"> the blood</w:t>
      </w:r>
      <w:r w:rsidR="00AA7B50">
        <w:t>.</w:t>
      </w:r>
    </w:p>
    <w:p w14:paraId="36D8E122" w14:textId="2B54DF6F" w:rsidR="00FC4A5F" w:rsidRDefault="00AA1316" w:rsidP="004B586E">
      <w:pPr>
        <w:pStyle w:val="ListParagraph"/>
        <w:numPr>
          <w:ilvl w:val="0"/>
          <w:numId w:val="23"/>
        </w:numPr>
      </w:pPr>
      <w:r>
        <w:t xml:space="preserve">If </w:t>
      </w:r>
      <w:r w:rsidR="0065276F">
        <w:t xml:space="preserve">both </w:t>
      </w:r>
      <w:r>
        <w:t xml:space="preserve">the conditions </w:t>
      </w:r>
      <w:r w:rsidR="00A73487">
        <w:t>met,</w:t>
      </w:r>
      <w:r>
        <w:t xml:space="preserve"> then</w:t>
      </w:r>
      <w:r w:rsidR="00FC4A5F">
        <w:t xml:space="preserve"> add the details to the “</w:t>
      </w:r>
      <w:r w:rsidR="003B3F45">
        <w:t>Don</w:t>
      </w:r>
      <w:r w:rsidR="00C4486A">
        <w:t>ation</w:t>
      </w:r>
      <w:r w:rsidR="003B3F45">
        <w:t xml:space="preserve"> </w:t>
      </w:r>
      <w:r w:rsidR="00FC4A5F">
        <w:t>Details”</w:t>
      </w:r>
      <w:r w:rsidR="00923FB3">
        <w:t xml:space="preserve"> object</w:t>
      </w:r>
      <w:r w:rsidR="004B586E">
        <w:t xml:space="preserve"> and finally add to the list.</w:t>
      </w:r>
    </w:p>
    <w:p w14:paraId="36C67026" w14:textId="56F08231" w:rsidR="00904281" w:rsidRDefault="004B586E" w:rsidP="00435EE3">
      <w:pPr>
        <w:pStyle w:val="ListParagraph"/>
        <w:numPr>
          <w:ilvl w:val="0"/>
          <w:numId w:val="23"/>
        </w:numPr>
      </w:pPr>
      <w:r>
        <w:lastRenderedPageBreak/>
        <w:t xml:space="preserve">Finally show </w:t>
      </w:r>
      <w:r w:rsidRPr="00491D5C">
        <w:rPr>
          <w:b/>
          <w:bCs/>
        </w:rPr>
        <w:t>Blood donated successfully</w:t>
      </w:r>
      <w:r w:rsidR="00435EE3">
        <w:rPr>
          <w:b/>
          <w:bCs/>
        </w:rPr>
        <w:t xml:space="preserve">, Show the </w:t>
      </w:r>
      <w:proofErr w:type="gramStart"/>
      <w:r w:rsidR="00A73487">
        <w:rPr>
          <w:b/>
          <w:bCs/>
        </w:rPr>
        <w:t>donation</w:t>
      </w:r>
      <w:proofErr w:type="gramEnd"/>
      <w:r w:rsidR="00A73487">
        <w:rPr>
          <w:b/>
          <w:bCs/>
        </w:rPr>
        <w:t xml:space="preserve"> </w:t>
      </w:r>
      <w:r w:rsidR="00435EE3">
        <w:rPr>
          <w:b/>
          <w:bCs/>
        </w:rPr>
        <w:t>ID</w:t>
      </w:r>
      <w:r>
        <w:t xml:space="preserve"> And print the next eligible date of donation.</w:t>
      </w:r>
    </w:p>
    <w:p w14:paraId="27C6A2F5" w14:textId="1508B194" w:rsidR="00AA7B50" w:rsidRDefault="00AA7B50" w:rsidP="00435EE3">
      <w:pPr>
        <w:pStyle w:val="ListParagraph"/>
        <w:numPr>
          <w:ilvl w:val="0"/>
          <w:numId w:val="23"/>
        </w:numPr>
      </w:pPr>
      <w:r>
        <w:t xml:space="preserve">Next </w:t>
      </w:r>
      <w:r w:rsidR="00A731F3">
        <w:t xml:space="preserve">eligible date of donation is after 6 months from last time </w:t>
      </w:r>
      <w:r w:rsidR="004659D6">
        <w:t>donor donate the blood.</w:t>
      </w:r>
    </w:p>
    <w:p w14:paraId="528664D1" w14:textId="6DC02BC6" w:rsidR="00FC4A5F" w:rsidRPr="00435EE3" w:rsidRDefault="00435EE3" w:rsidP="00435EE3">
      <w:pPr>
        <w:ind w:left="720" w:firstLine="720"/>
        <w:rPr>
          <w:b/>
          <w:bCs/>
        </w:rPr>
      </w:pPr>
      <w:r>
        <w:rPr>
          <w:b/>
          <w:bCs/>
        </w:rPr>
        <w:t xml:space="preserve">ii. </w:t>
      </w:r>
      <w:r w:rsidR="00125B93" w:rsidRPr="00435EE3">
        <w:rPr>
          <w:b/>
          <w:bCs/>
        </w:rPr>
        <w:t>Donation</w:t>
      </w:r>
      <w:r w:rsidR="00FC4A5F" w:rsidRPr="00435EE3">
        <w:rPr>
          <w:b/>
          <w:bCs/>
        </w:rPr>
        <w:t xml:space="preserve"> History</w:t>
      </w:r>
    </w:p>
    <w:p w14:paraId="36D50E2B" w14:textId="77DDA7EA" w:rsidR="00491D5C" w:rsidRDefault="00C92897" w:rsidP="00491D5C">
      <w:pPr>
        <w:pStyle w:val="ListParagraph"/>
        <w:ind w:left="1800"/>
      </w:pPr>
      <w:r>
        <w:t>Show the</w:t>
      </w:r>
      <w:r w:rsidR="001D7801">
        <w:t xml:space="preserve"> don</w:t>
      </w:r>
      <w:r w:rsidR="00C4486A">
        <w:t>ation</w:t>
      </w:r>
      <w:r>
        <w:t xml:space="preserve"> details of the current </w:t>
      </w:r>
      <w:r w:rsidR="001D7801">
        <w:t>user</w:t>
      </w:r>
      <w:r>
        <w:t xml:space="preserve"> using the method</w:t>
      </w:r>
      <w:r w:rsidR="00FC0FC8">
        <w:t xml:space="preserve"> by traversing the donation history list</w:t>
      </w:r>
      <w:r>
        <w:t>.</w:t>
      </w:r>
    </w:p>
    <w:p w14:paraId="0D7FA4FC" w14:textId="77777777" w:rsidR="00491D5C" w:rsidRDefault="00491D5C" w:rsidP="00491D5C">
      <w:pPr>
        <w:pStyle w:val="ListParagraph"/>
        <w:ind w:left="1800"/>
      </w:pPr>
    </w:p>
    <w:p w14:paraId="08D69473" w14:textId="2186C3A5" w:rsidR="00FC4A5F" w:rsidRPr="00435EE3" w:rsidRDefault="00FC4A5F" w:rsidP="00435EE3">
      <w:pPr>
        <w:pStyle w:val="ListParagraph"/>
        <w:numPr>
          <w:ilvl w:val="0"/>
          <w:numId w:val="26"/>
        </w:numPr>
        <w:rPr>
          <w:b/>
          <w:bCs/>
        </w:rPr>
      </w:pPr>
      <w:r w:rsidRPr="00435EE3">
        <w:rPr>
          <w:b/>
          <w:bCs/>
        </w:rPr>
        <w:t xml:space="preserve">Next </w:t>
      </w:r>
      <w:r w:rsidR="00125B93" w:rsidRPr="00435EE3">
        <w:rPr>
          <w:b/>
          <w:bCs/>
        </w:rPr>
        <w:t>Eligibility</w:t>
      </w:r>
      <w:r w:rsidR="001D7801" w:rsidRPr="00435EE3">
        <w:rPr>
          <w:b/>
          <w:bCs/>
        </w:rPr>
        <w:t xml:space="preserve"> Date</w:t>
      </w:r>
    </w:p>
    <w:p w14:paraId="491E14AA" w14:textId="00E252CA" w:rsidR="00C92897" w:rsidRDefault="00C92897" w:rsidP="00A86B2B">
      <w:pPr>
        <w:ind w:left="1800"/>
      </w:pPr>
      <w:r>
        <w:t xml:space="preserve">Show the next </w:t>
      </w:r>
      <w:r w:rsidR="001D7801">
        <w:t>eligible</w:t>
      </w:r>
      <w:r>
        <w:t xml:space="preserve"> date for the </w:t>
      </w:r>
      <w:r w:rsidR="001D7801">
        <w:t>user</w:t>
      </w:r>
      <w:r w:rsidR="00215D41">
        <w:t xml:space="preserve"> (6 </w:t>
      </w:r>
      <w:r w:rsidR="007E0F71">
        <w:t xml:space="preserve">months </w:t>
      </w:r>
      <w:r w:rsidR="00215D41">
        <w:t>from the date of last donation)</w:t>
      </w:r>
      <w:r>
        <w:t>.</w:t>
      </w:r>
      <w:r w:rsidR="00A86B2B">
        <w:t xml:space="preserve"> </w:t>
      </w:r>
      <w:r w:rsidR="00A86B2B" w:rsidRPr="00247601">
        <w:rPr>
          <w:b/>
          <w:bCs/>
        </w:rPr>
        <w:t xml:space="preserve">If the </w:t>
      </w:r>
      <w:r w:rsidR="00A86B2B">
        <w:rPr>
          <w:b/>
          <w:bCs/>
        </w:rPr>
        <w:t>user</w:t>
      </w:r>
      <w:r w:rsidR="00A86B2B" w:rsidRPr="00247601">
        <w:rPr>
          <w:b/>
          <w:bCs/>
        </w:rPr>
        <w:t xml:space="preserve"> </w:t>
      </w:r>
      <w:r w:rsidR="00A86B2B">
        <w:rPr>
          <w:b/>
          <w:bCs/>
        </w:rPr>
        <w:t>donates</w:t>
      </w:r>
      <w:r w:rsidR="00A86B2B" w:rsidRPr="00247601">
        <w:rPr>
          <w:b/>
          <w:bCs/>
        </w:rPr>
        <w:t xml:space="preserve"> </w:t>
      </w:r>
      <w:r w:rsidR="00A86B2B">
        <w:rPr>
          <w:b/>
          <w:bCs/>
        </w:rPr>
        <w:t>2 times,</w:t>
      </w:r>
      <w:r w:rsidR="00A86B2B">
        <w:t xml:space="preserve"> last donation must be user recently donated date. </w:t>
      </w:r>
    </w:p>
    <w:p w14:paraId="2B09B02F" w14:textId="6D5FFDA5" w:rsidR="00FC4A5F" w:rsidRPr="00DF1B08" w:rsidRDefault="00FC4A5F" w:rsidP="00DF1B08">
      <w:pPr>
        <w:pStyle w:val="ListParagraph"/>
        <w:numPr>
          <w:ilvl w:val="0"/>
          <w:numId w:val="26"/>
        </w:numPr>
        <w:rPr>
          <w:b/>
          <w:bCs/>
        </w:rPr>
      </w:pPr>
      <w:r w:rsidRPr="00DF1B08">
        <w:rPr>
          <w:b/>
          <w:bCs/>
        </w:rPr>
        <w:t>Exit</w:t>
      </w:r>
    </w:p>
    <w:p w14:paraId="0F07D59D" w14:textId="533FAD0E" w:rsidR="00FC4A5F" w:rsidRDefault="00C92897" w:rsidP="00435EE3">
      <w:pPr>
        <w:pStyle w:val="ListParagraph"/>
        <w:ind w:left="2160"/>
      </w:pPr>
      <w:r>
        <w:t>Exit and go to the main menu.</w:t>
      </w:r>
    </w:p>
    <w:p w14:paraId="4CDEC8A1" w14:textId="77777777" w:rsidR="000E3E25" w:rsidRPr="00FC4A5F" w:rsidRDefault="000E3E25" w:rsidP="00435EE3">
      <w:pPr>
        <w:pStyle w:val="ListParagraph"/>
        <w:ind w:left="2160"/>
      </w:pPr>
    </w:p>
    <w:p w14:paraId="0B96CA35" w14:textId="19C39A76" w:rsidR="003B3F45" w:rsidRDefault="003B3F45" w:rsidP="00C92897">
      <w:pPr>
        <w:pStyle w:val="Heading2"/>
        <w:numPr>
          <w:ilvl w:val="0"/>
          <w:numId w:val="19"/>
        </w:numPr>
      </w:pPr>
      <w:r>
        <w:t>Fetch Donor details:</w:t>
      </w:r>
    </w:p>
    <w:p w14:paraId="00096FC5" w14:textId="77777777" w:rsidR="000E3E25" w:rsidRPr="000E3E25" w:rsidRDefault="000E3E25" w:rsidP="000E3E25"/>
    <w:p w14:paraId="7A5E1397" w14:textId="7DF77B2F" w:rsidR="003B3F45" w:rsidRDefault="003B3F45" w:rsidP="005B53FF">
      <w:pPr>
        <w:ind w:firstLine="360"/>
      </w:pPr>
      <w:r>
        <w:t xml:space="preserve">  On selection of the “Fetch Donor Details” option from the main menu,</w:t>
      </w:r>
    </w:p>
    <w:p w14:paraId="6722F902" w14:textId="7BE3592F" w:rsidR="003B3F45" w:rsidRDefault="003B3F45" w:rsidP="000E3E25">
      <w:pPr>
        <w:pStyle w:val="ListParagraph"/>
        <w:numPr>
          <w:ilvl w:val="0"/>
          <w:numId w:val="28"/>
        </w:numPr>
      </w:pPr>
      <w:r>
        <w:t>Ask for “</w:t>
      </w:r>
      <w:r w:rsidRPr="000E3E25">
        <w:rPr>
          <w:b/>
          <w:bCs/>
        </w:rPr>
        <w:t>Blood Group</w:t>
      </w:r>
      <w:r w:rsidR="001D7801">
        <w:t>” and</w:t>
      </w:r>
      <w:r w:rsidR="00C4486A">
        <w:t xml:space="preserve"> check blood group in the Donation </w:t>
      </w:r>
      <w:r w:rsidR="00015EBE">
        <w:t>details and</w:t>
      </w:r>
      <w:r w:rsidR="00C4486A">
        <w:t xml:space="preserve"> it</w:t>
      </w:r>
      <w:r w:rsidR="001D7801">
        <w:t xml:space="preserve"> should display the donor’s name and phone number</w:t>
      </w:r>
      <w:r w:rsidR="00952473">
        <w:t xml:space="preserve"> and native place</w:t>
      </w:r>
      <w:r w:rsidR="001D7801">
        <w:t>.</w:t>
      </w:r>
    </w:p>
    <w:p w14:paraId="0EC021F4" w14:textId="77777777" w:rsidR="000E3E25" w:rsidRPr="003B3F45" w:rsidRDefault="000E3E25" w:rsidP="000E3E25">
      <w:pPr>
        <w:pStyle w:val="ListParagraph"/>
        <w:ind w:left="1080"/>
      </w:pPr>
    </w:p>
    <w:p w14:paraId="7B200397" w14:textId="7C93FCC1" w:rsidR="00C92897" w:rsidRDefault="00C92897" w:rsidP="00C92897">
      <w:pPr>
        <w:pStyle w:val="Heading2"/>
        <w:numPr>
          <w:ilvl w:val="0"/>
          <w:numId w:val="19"/>
        </w:numPr>
      </w:pPr>
      <w:r>
        <w:t>Exit</w:t>
      </w:r>
    </w:p>
    <w:p w14:paraId="22086E07" w14:textId="36009A2F" w:rsidR="00FC4A5F" w:rsidRPr="00FC4A5F" w:rsidRDefault="00C92897" w:rsidP="00C92897">
      <w:r>
        <w:tab/>
        <w:t>Close the application</w:t>
      </w:r>
    </w:p>
    <w:p w14:paraId="19087EB0" w14:textId="7BF7C5F2" w:rsidR="00FC4A5F" w:rsidRPr="00247601" w:rsidRDefault="00FC4A5F" w:rsidP="00FC4A5F"/>
    <w:p w14:paraId="455BEA63" w14:textId="5FAB9396" w:rsidR="00247601" w:rsidRDefault="001D7801" w:rsidP="00247601">
      <w:pPr>
        <w:pStyle w:val="Heading2"/>
      </w:pPr>
      <w:r>
        <w:t xml:space="preserve">User Registration </w:t>
      </w:r>
      <w:r w:rsidR="00247601">
        <w:t>Class</w:t>
      </w:r>
      <w:r w:rsidR="003F5AB3">
        <w:t>:</w:t>
      </w:r>
    </w:p>
    <w:p w14:paraId="03273DD3" w14:textId="77777777" w:rsidR="00247601" w:rsidRPr="00247601" w:rsidRDefault="00247601" w:rsidP="00247601"/>
    <w:p w14:paraId="18A9B1EC" w14:textId="5622C123" w:rsidR="003F5AB3" w:rsidRDefault="001D7801" w:rsidP="00FC4A5F">
      <w:r>
        <w:t xml:space="preserve">User Registration </w:t>
      </w:r>
      <w:r w:rsidR="00DD5847">
        <w:t>Class should have below properties and methods</w:t>
      </w:r>
      <w:r w:rsidR="003F5AB3">
        <w:t>.</w:t>
      </w:r>
    </w:p>
    <w:p w14:paraId="13B1D553" w14:textId="45084AB2" w:rsidR="00247601" w:rsidRDefault="00DD5847" w:rsidP="00FC4A5F">
      <w:pPr>
        <w:ind w:firstLine="720"/>
      </w:pPr>
      <w:r w:rsidRPr="00881D07">
        <w:rPr>
          <w:b/>
          <w:bCs/>
        </w:rPr>
        <w:t>Properties</w:t>
      </w:r>
      <w:r>
        <w:t>:</w:t>
      </w:r>
    </w:p>
    <w:p w14:paraId="1CBE8DA6" w14:textId="7088F22D" w:rsidR="00DD5847" w:rsidRDefault="003B3F45" w:rsidP="00FC4A5F">
      <w:pPr>
        <w:pStyle w:val="ListParagraph"/>
        <w:numPr>
          <w:ilvl w:val="0"/>
          <w:numId w:val="18"/>
        </w:numPr>
      </w:pPr>
      <w:r>
        <w:t>Donor Id</w:t>
      </w:r>
      <w:r w:rsidR="00DD5847">
        <w:t xml:space="preserve"> (Auto Incremented</w:t>
      </w:r>
      <w:r w:rsidR="00FC4A5F">
        <w:t xml:space="preserve"> which is start from </w:t>
      </w:r>
      <w:r w:rsidR="008B0377">
        <w:t>U</w:t>
      </w:r>
      <w:r w:rsidR="008A236C">
        <w:t>ID</w:t>
      </w:r>
      <w:r w:rsidR="00FC4A5F">
        <w:t>1001</w:t>
      </w:r>
      <w:r w:rsidR="00DD5847">
        <w:t>)</w:t>
      </w:r>
    </w:p>
    <w:p w14:paraId="2F037D3A" w14:textId="01EEB863" w:rsidR="003F5AB3" w:rsidRDefault="003B3F45" w:rsidP="00FC4A5F">
      <w:pPr>
        <w:pStyle w:val="ListParagraph"/>
        <w:numPr>
          <w:ilvl w:val="0"/>
          <w:numId w:val="18"/>
        </w:numPr>
      </w:pPr>
      <w:r>
        <w:t xml:space="preserve">Donor </w:t>
      </w:r>
      <w:r w:rsidR="003F5AB3">
        <w:t>Name</w:t>
      </w:r>
    </w:p>
    <w:p w14:paraId="4EB67D3C" w14:textId="512B219E" w:rsidR="003F5AB3" w:rsidRDefault="00D83228" w:rsidP="00FC4A5F">
      <w:pPr>
        <w:pStyle w:val="ListParagraph"/>
        <w:numPr>
          <w:ilvl w:val="0"/>
          <w:numId w:val="18"/>
        </w:numPr>
      </w:pPr>
      <w:r>
        <w:t>Mobile Number</w:t>
      </w:r>
    </w:p>
    <w:p w14:paraId="123E4B22" w14:textId="3C193815" w:rsidR="00D83228" w:rsidRDefault="003B3F45" w:rsidP="00FC4A5F">
      <w:pPr>
        <w:pStyle w:val="ListParagraph"/>
        <w:numPr>
          <w:ilvl w:val="0"/>
          <w:numId w:val="18"/>
        </w:numPr>
      </w:pPr>
      <w:r>
        <w:t>Blood Group</w:t>
      </w:r>
    </w:p>
    <w:p w14:paraId="0B89F65F" w14:textId="54B7010F" w:rsidR="008501C2" w:rsidRDefault="005705BE" w:rsidP="00FC4A5F">
      <w:pPr>
        <w:pStyle w:val="ListParagraph"/>
        <w:numPr>
          <w:ilvl w:val="0"/>
          <w:numId w:val="18"/>
        </w:numPr>
      </w:pPr>
      <w:r>
        <w:t>Age</w:t>
      </w:r>
    </w:p>
    <w:p w14:paraId="0BB07C5C" w14:textId="7B1C6B67" w:rsidR="001D7801" w:rsidRDefault="008A6DB5" w:rsidP="00FC4A5F">
      <w:pPr>
        <w:pStyle w:val="ListParagraph"/>
        <w:numPr>
          <w:ilvl w:val="0"/>
          <w:numId w:val="18"/>
        </w:numPr>
      </w:pPr>
      <w:r>
        <w:t>LastDona</w:t>
      </w:r>
      <w:r w:rsidR="00B66FF0">
        <w:t>tionDate</w:t>
      </w:r>
    </w:p>
    <w:p w14:paraId="0C515119" w14:textId="59ECAADE" w:rsidR="000E3E25" w:rsidRDefault="000E3E25" w:rsidP="000E3E25"/>
    <w:p w14:paraId="6763FBE9" w14:textId="77777777" w:rsidR="000E3E25" w:rsidRDefault="000E3E25" w:rsidP="000E3E25"/>
    <w:p w14:paraId="754002F1" w14:textId="78DAAB40" w:rsidR="00517983" w:rsidRPr="00B20EC5" w:rsidRDefault="00517983" w:rsidP="00B20EC5">
      <w:pPr>
        <w:rPr>
          <w:color w:val="FF0000"/>
        </w:rPr>
      </w:pPr>
      <w:r w:rsidRPr="00B20EC5">
        <w:rPr>
          <w:color w:val="FF0000"/>
        </w:rPr>
        <w:lastRenderedPageBreak/>
        <w:t xml:space="preserve">Default details for User Registration class: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34"/>
        <w:gridCol w:w="1251"/>
        <w:gridCol w:w="1329"/>
        <w:gridCol w:w="1201"/>
        <w:gridCol w:w="1278"/>
      </w:tblGrid>
      <w:tr w:rsidR="00517983" w14:paraId="26B6A657" w14:textId="77777777" w:rsidTr="005D2CCE">
        <w:tc>
          <w:tcPr>
            <w:tcW w:w="1271" w:type="dxa"/>
          </w:tcPr>
          <w:p w14:paraId="33BDDF3F" w14:textId="77777777" w:rsidR="00517983" w:rsidRPr="008F0FCC" w:rsidRDefault="00517983" w:rsidP="005D2CCE">
            <w:pPr>
              <w:rPr>
                <w:b/>
                <w:bCs/>
              </w:rPr>
            </w:pPr>
            <w:r w:rsidRPr="008F0FCC">
              <w:rPr>
                <w:b/>
                <w:bCs/>
              </w:rPr>
              <w:t>DonorID</w:t>
            </w:r>
          </w:p>
        </w:tc>
        <w:tc>
          <w:tcPr>
            <w:tcW w:w="1434" w:type="dxa"/>
          </w:tcPr>
          <w:p w14:paraId="162A4BEE" w14:textId="77777777" w:rsidR="00517983" w:rsidRPr="008F0FCC" w:rsidRDefault="00517983" w:rsidP="005D2CCE">
            <w:pPr>
              <w:rPr>
                <w:b/>
                <w:bCs/>
              </w:rPr>
            </w:pPr>
            <w:r w:rsidRPr="008F0FCC">
              <w:rPr>
                <w:b/>
                <w:bCs/>
              </w:rPr>
              <w:t>DonarName</w:t>
            </w:r>
          </w:p>
        </w:tc>
        <w:tc>
          <w:tcPr>
            <w:tcW w:w="1251" w:type="dxa"/>
          </w:tcPr>
          <w:p w14:paraId="6FAFAD58" w14:textId="77777777" w:rsidR="00517983" w:rsidRPr="008F0FCC" w:rsidRDefault="00517983" w:rsidP="005D2CCE">
            <w:pPr>
              <w:rPr>
                <w:b/>
                <w:bCs/>
              </w:rPr>
            </w:pPr>
            <w:r w:rsidRPr="008F0FCC">
              <w:rPr>
                <w:b/>
                <w:bCs/>
              </w:rPr>
              <w:t>Mobile</w:t>
            </w:r>
          </w:p>
        </w:tc>
        <w:tc>
          <w:tcPr>
            <w:tcW w:w="1329" w:type="dxa"/>
          </w:tcPr>
          <w:p w14:paraId="4199F88A" w14:textId="77777777" w:rsidR="00517983" w:rsidRPr="008F0FCC" w:rsidRDefault="00517983" w:rsidP="005D2CCE">
            <w:pPr>
              <w:rPr>
                <w:b/>
                <w:bCs/>
              </w:rPr>
            </w:pPr>
            <w:r w:rsidRPr="008F0FCC">
              <w:rPr>
                <w:b/>
                <w:bCs/>
              </w:rPr>
              <w:t>BloodGroup</w:t>
            </w:r>
          </w:p>
        </w:tc>
        <w:tc>
          <w:tcPr>
            <w:tcW w:w="1201" w:type="dxa"/>
          </w:tcPr>
          <w:p w14:paraId="4AE08B71" w14:textId="77777777" w:rsidR="00517983" w:rsidRPr="008F0FCC" w:rsidRDefault="00517983" w:rsidP="005D2CCE">
            <w:pPr>
              <w:rPr>
                <w:b/>
                <w:bCs/>
              </w:rPr>
            </w:pPr>
            <w:r w:rsidRPr="008F0FCC">
              <w:rPr>
                <w:b/>
                <w:bCs/>
              </w:rPr>
              <w:t>Age</w:t>
            </w:r>
          </w:p>
        </w:tc>
        <w:tc>
          <w:tcPr>
            <w:tcW w:w="1201" w:type="dxa"/>
          </w:tcPr>
          <w:p w14:paraId="23524891" w14:textId="77777777" w:rsidR="00517983" w:rsidRPr="008F0FCC" w:rsidRDefault="00517983" w:rsidP="005D2CCE">
            <w:pPr>
              <w:rPr>
                <w:b/>
                <w:bCs/>
              </w:rPr>
            </w:pPr>
            <w:r>
              <w:rPr>
                <w:b/>
                <w:bCs/>
              </w:rPr>
              <w:t>Last Donation Date</w:t>
            </w:r>
          </w:p>
        </w:tc>
      </w:tr>
      <w:tr w:rsidR="00517983" w14:paraId="06FA6F00" w14:textId="77777777" w:rsidTr="005D2CCE">
        <w:tc>
          <w:tcPr>
            <w:tcW w:w="1271" w:type="dxa"/>
          </w:tcPr>
          <w:p w14:paraId="48180BE8" w14:textId="77777777" w:rsidR="00517983" w:rsidRDefault="00517983" w:rsidP="005D2CCE">
            <w:r>
              <w:t>UID1001</w:t>
            </w:r>
          </w:p>
        </w:tc>
        <w:tc>
          <w:tcPr>
            <w:tcW w:w="1434" w:type="dxa"/>
          </w:tcPr>
          <w:p w14:paraId="5D8D94E0" w14:textId="77777777" w:rsidR="00517983" w:rsidRDefault="00517983" w:rsidP="005D2CCE">
            <w:r>
              <w:t>Ravichandran</w:t>
            </w:r>
          </w:p>
        </w:tc>
        <w:tc>
          <w:tcPr>
            <w:tcW w:w="1251" w:type="dxa"/>
          </w:tcPr>
          <w:p w14:paraId="1B954E29" w14:textId="77777777" w:rsidR="00517983" w:rsidRDefault="00517983" w:rsidP="005D2CCE">
            <w:r>
              <w:t>8484848</w:t>
            </w:r>
          </w:p>
        </w:tc>
        <w:tc>
          <w:tcPr>
            <w:tcW w:w="1329" w:type="dxa"/>
          </w:tcPr>
          <w:p w14:paraId="49E44D3E" w14:textId="77777777" w:rsidR="00517983" w:rsidRDefault="00517983" w:rsidP="005D2CCE">
            <w:r>
              <w:t>O_Positive</w:t>
            </w:r>
          </w:p>
        </w:tc>
        <w:tc>
          <w:tcPr>
            <w:tcW w:w="1201" w:type="dxa"/>
          </w:tcPr>
          <w:p w14:paraId="56740EE6" w14:textId="77777777" w:rsidR="00517983" w:rsidRDefault="00517983" w:rsidP="005D2CCE">
            <w:r>
              <w:t>30</w:t>
            </w:r>
          </w:p>
        </w:tc>
        <w:tc>
          <w:tcPr>
            <w:tcW w:w="1201" w:type="dxa"/>
          </w:tcPr>
          <w:p w14:paraId="3D6C836B" w14:textId="77777777" w:rsidR="00517983" w:rsidRDefault="00517983" w:rsidP="005D2CCE">
            <w:r>
              <w:t>25/08/2022</w:t>
            </w:r>
          </w:p>
        </w:tc>
      </w:tr>
      <w:tr w:rsidR="00517983" w14:paraId="4E960B89" w14:textId="77777777" w:rsidTr="005D2CCE">
        <w:tc>
          <w:tcPr>
            <w:tcW w:w="1271" w:type="dxa"/>
          </w:tcPr>
          <w:p w14:paraId="5080FF48" w14:textId="77777777" w:rsidR="00517983" w:rsidRDefault="00517983" w:rsidP="005D2CCE">
            <w:r>
              <w:t>UID1002</w:t>
            </w:r>
          </w:p>
        </w:tc>
        <w:tc>
          <w:tcPr>
            <w:tcW w:w="1434" w:type="dxa"/>
          </w:tcPr>
          <w:p w14:paraId="7FCE5467" w14:textId="77777777" w:rsidR="00517983" w:rsidRDefault="00517983" w:rsidP="005D2CCE">
            <w:r>
              <w:t>Baskaran</w:t>
            </w:r>
          </w:p>
        </w:tc>
        <w:tc>
          <w:tcPr>
            <w:tcW w:w="1251" w:type="dxa"/>
          </w:tcPr>
          <w:p w14:paraId="2988FF29" w14:textId="77777777" w:rsidR="00517983" w:rsidRDefault="00517983" w:rsidP="005D2CCE">
            <w:r>
              <w:t>4747447</w:t>
            </w:r>
          </w:p>
        </w:tc>
        <w:tc>
          <w:tcPr>
            <w:tcW w:w="1329" w:type="dxa"/>
          </w:tcPr>
          <w:p w14:paraId="07B19899" w14:textId="77777777" w:rsidR="00517983" w:rsidRDefault="00517983" w:rsidP="005D2CCE">
            <w:r>
              <w:t>AB_Positive</w:t>
            </w:r>
          </w:p>
        </w:tc>
        <w:tc>
          <w:tcPr>
            <w:tcW w:w="1201" w:type="dxa"/>
          </w:tcPr>
          <w:p w14:paraId="4337CABF" w14:textId="77777777" w:rsidR="00517983" w:rsidRDefault="00517983" w:rsidP="005D2CCE">
            <w:r>
              <w:t>30</w:t>
            </w:r>
          </w:p>
        </w:tc>
        <w:tc>
          <w:tcPr>
            <w:tcW w:w="1201" w:type="dxa"/>
          </w:tcPr>
          <w:p w14:paraId="4E69DED2" w14:textId="77777777" w:rsidR="00517983" w:rsidRDefault="00517983" w:rsidP="005D2CCE">
            <w:r>
              <w:t>30/09/2022</w:t>
            </w:r>
          </w:p>
        </w:tc>
      </w:tr>
    </w:tbl>
    <w:p w14:paraId="001DA84F" w14:textId="77777777" w:rsidR="00517983" w:rsidRDefault="00517983" w:rsidP="00517983"/>
    <w:p w14:paraId="6BAB4A04" w14:textId="77777777" w:rsidR="00247601" w:rsidRDefault="00247601" w:rsidP="00247601">
      <w:pPr>
        <w:pStyle w:val="ListParagraph"/>
        <w:ind w:left="1500"/>
      </w:pPr>
    </w:p>
    <w:p w14:paraId="10CA9C0B" w14:textId="0BAA225A" w:rsidR="00247601" w:rsidRDefault="001D7801" w:rsidP="00247601">
      <w:pPr>
        <w:pStyle w:val="Heading2"/>
      </w:pPr>
      <w:r>
        <w:t>Donation</w:t>
      </w:r>
      <w:r w:rsidR="00247601">
        <w:t xml:space="preserve"> Class:</w:t>
      </w:r>
    </w:p>
    <w:p w14:paraId="5A347A99" w14:textId="5E1A2AD7" w:rsidR="00247601" w:rsidRDefault="00247601" w:rsidP="00247601">
      <w:r>
        <w:tab/>
      </w:r>
    </w:p>
    <w:p w14:paraId="2CEA5538" w14:textId="631876B5" w:rsidR="00247601" w:rsidRDefault="00247601" w:rsidP="00247601">
      <w:r>
        <w:tab/>
      </w:r>
      <w:r w:rsidR="001D7801">
        <w:t>Donation</w:t>
      </w:r>
      <w:r>
        <w:t xml:space="preserve"> Class should have below properties.</w:t>
      </w:r>
    </w:p>
    <w:p w14:paraId="601D4C14" w14:textId="7CC34011" w:rsidR="00247601" w:rsidRDefault="00247601" w:rsidP="00247601">
      <w:r>
        <w:tab/>
      </w:r>
      <w:r>
        <w:tab/>
        <w:t>Properties:</w:t>
      </w:r>
    </w:p>
    <w:p w14:paraId="42715F9A" w14:textId="6BCDDA61" w:rsidR="00517FC6" w:rsidRDefault="00517FC6" w:rsidP="00517FC6">
      <w:pPr>
        <w:pStyle w:val="ListParagraph"/>
        <w:numPr>
          <w:ilvl w:val="0"/>
          <w:numId w:val="15"/>
        </w:numPr>
      </w:pPr>
      <w:r>
        <w:t>Donation ID</w:t>
      </w:r>
      <w:r w:rsidR="007F1A58">
        <w:t xml:space="preserve"> </w:t>
      </w:r>
      <w:r>
        <w:t xml:space="preserve">(Auto </w:t>
      </w:r>
      <w:r w:rsidR="00517983">
        <w:t xml:space="preserve">increment </w:t>
      </w:r>
      <w:r w:rsidR="000E3E25">
        <w:t>- DID</w:t>
      </w:r>
      <w:r w:rsidR="008B0377">
        <w:t>1001</w:t>
      </w:r>
      <w:r>
        <w:t>)</w:t>
      </w:r>
    </w:p>
    <w:p w14:paraId="3DACCDD0" w14:textId="3BA84BD1" w:rsidR="00763D1E" w:rsidRDefault="00763D1E" w:rsidP="00247601">
      <w:pPr>
        <w:pStyle w:val="ListParagraph"/>
        <w:numPr>
          <w:ilvl w:val="0"/>
          <w:numId w:val="15"/>
        </w:numPr>
      </w:pPr>
      <w:r>
        <w:t>Donor Id</w:t>
      </w:r>
    </w:p>
    <w:p w14:paraId="72D8C9E0" w14:textId="77B846C7" w:rsidR="00763D1E" w:rsidRDefault="00763D1E" w:rsidP="00247601">
      <w:pPr>
        <w:pStyle w:val="ListParagraph"/>
        <w:numPr>
          <w:ilvl w:val="0"/>
          <w:numId w:val="15"/>
        </w:numPr>
      </w:pPr>
      <w:r>
        <w:t>Donation Date</w:t>
      </w:r>
    </w:p>
    <w:p w14:paraId="697DC45C" w14:textId="29606A3F" w:rsidR="00247601" w:rsidRDefault="001D7801" w:rsidP="00247601">
      <w:pPr>
        <w:pStyle w:val="ListParagraph"/>
        <w:numPr>
          <w:ilvl w:val="0"/>
          <w:numId w:val="15"/>
        </w:numPr>
      </w:pPr>
      <w:r>
        <w:t>Weight</w:t>
      </w:r>
    </w:p>
    <w:p w14:paraId="403F4167" w14:textId="510B25DD" w:rsidR="00247601" w:rsidRDefault="001D7801" w:rsidP="00247601">
      <w:pPr>
        <w:pStyle w:val="ListParagraph"/>
        <w:numPr>
          <w:ilvl w:val="0"/>
          <w:numId w:val="15"/>
        </w:numPr>
      </w:pPr>
      <w:r>
        <w:t>Blood Pressure</w:t>
      </w:r>
    </w:p>
    <w:p w14:paraId="50AD1D68" w14:textId="32F2A034" w:rsidR="00247601" w:rsidRDefault="001D7801" w:rsidP="00247601">
      <w:pPr>
        <w:pStyle w:val="ListParagraph"/>
        <w:numPr>
          <w:ilvl w:val="0"/>
          <w:numId w:val="15"/>
        </w:numPr>
      </w:pPr>
      <w:r>
        <w:t>Hemoglobin Count</w:t>
      </w:r>
      <w:r w:rsidR="00211408">
        <w:t xml:space="preserve"> </w:t>
      </w:r>
      <w:r>
        <w:t>(above 13</w:t>
      </w:r>
      <w:r w:rsidR="00763D1E">
        <w:t>.5</w:t>
      </w:r>
      <w:r>
        <w:t>)</w:t>
      </w:r>
    </w:p>
    <w:p w14:paraId="4A064265" w14:textId="3844DFCE" w:rsidR="008A236C" w:rsidRDefault="006570C0" w:rsidP="000E3E25">
      <w:pPr>
        <w:pStyle w:val="ListParagraph"/>
        <w:numPr>
          <w:ilvl w:val="0"/>
          <w:numId w:val="15"/>
        </w:numPr>
      </w:pPr>
      <w:r>
        <w:t xml:space="preserve">Blood Group </w:t>
      </w:r>
      <w:r w:rsidR="000E3E25">
        <w:t>– (</w:t>
      </w:r>
      <w:r>
        <w:t>Enum – A</w:t>
      </w:r>
      <w:r w:rsidR="001406AC">
        <w:t>_</w:t>
      </w:r>
      <w:r>
        <w:t>Positive, B</w:t>
      </w:r>
      <w:r w:rsidR="001406AC">
        <w:t>_</w:t>
      </w:r>
      <w:r>
        <w:t xml:space="preserve">Positive, </w:t>
      </w:r>
      <w:r w:rsidR="001406AC">
        <w:t>O_Positive, AB_Positive</w:t>
      </w:r>
      <w:r w:rsidR="000E3E25">
        <w:t>)</w:t>
      </w:r>
    </w:p>
    <w:p w14:paraId="7C648DAE" w14:textId="4E861D27" w:rsidR="00B82278" w:rsidRDefault="00B82278" w:rsidP="00B82278"/>
    <w:p w14:paraId="0A1944D4" w14:textId="0B9044B5" w:rsidR="005705BE" w:rsidRPr="007F1A58" w:rsidRDefault="008F0FCC" w:rsidP="00B82278">
      <w:pPr>
        <w:rPr>
          <w:color w:val="FF0000"/>
        </w:rPr>
      </w:pPr>
      <w:r w:rsidRPr="007F1A58">
        <w:rPr>
          <w:color w:val="FF0000"/>
        </w:rPr>
        <w:t>Default Details for Donation details cla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0"/>
        <w:gridCol w:w="1298"/>
        <w:gridCol w:w="1533"/>
        <w:gridCol w:w="879"/>
        <w:gridCol w:w="1537"/>
        <w:gridCol w:w="1068"/>
        <w:gridCol w:w="1615"/>
      </w:tblGrid>
      <w:tr w:rsidR="000E3E25" w14:paraId="6D7EB872" w14:textId="662CBBFD" w:rsidTr="000E3E25">
        <w:tc>
          <w:tcPr>
            <w:tcW w:w="1420" w:type="dxa"/>
          </w:tcPr>
          <w:p w14:paraId="4F37A809" w14:textId="6B9B9068" w:rsidR="000E3E25" w:rsidRPr="00BA34BE" w:rsidRDefault="000E3E25" w:rsidP="00B82278">
            <w:pPr>
              <w:rPr>
                <w:b/>
                <w:bCs/>
              </w:rPr>
            </w:pPr>
            <w:r w:rsidRPr="00BA34BE">
              <w:rPr>
                <w:b/>
                <w:bCs/>
              </w:rPr>
              <w:t>DonationID</w:t>
            </w:r>
          </w:p>
        </w:tc>
        <w:tc>
          <w:tcPr>
            <w:tcW w:w="1298" w:type="dxa"/>
          </w:tcPr>
          <w:p w14:paraId="25364E98" w14:textId="7F9A32E8" w:rsidR="000E3E25" w:rsidRPr="00BA34BE" w:rsidRDefault="000E3E25" w:rsidP="00B82278">
            <w:pPr>
              <w:rPr>
                <w:b/>
                <w:bCs/>
              </w:rPr>
            </w:pPr>
            <w:r w:rsidRPr="00BA34BE">
              <w:rPr>
                <w:b/>
                <w:bCs/>
              </w:rPr>
              <w:t>DonarID</w:t>
            </w:r>
          </w:p>
        </w:tc>
        <w:tc>
          <w:tcPr>
            <w:tcW w:w="1533" w:type="dxa"/>
          </w:tcPr>
          <w:p w14:paraId="2F71DF9B" w14:textId="43C10F4E" w:rsidR="000E3E25" w:rsidRPr="00BA34BE" w:rsidRDefault="000E3E25" w:rsidP="00B82278">
            <w:pPr>
              <w:rPr>
                <w:b/>
                <w:bCs/>
              </w:rPr>
            </w:pPr>
            <w:r w:rsidRPr="00BA34BE">
              <w:rPr>
                <w:b/>
                <w:bCs/>
              </w:rPr>
              <w:t>DonationDate</w:t>
            </w:r>
          </w:p>
        </w:tc>
        <w:tc>
          <w:tcPr>
            <w:tcW w:w="879" w:type="dxa"/>
          </w:tcPr>
          <w:p w14:paraId="3E9C149A" w14:textId="25C31B21" w:rsidR="000E3E25" w:rsidRPr="00BA34BE" w:rsidRDefault="000E3E25" w:rsidP="00B82278">
            <w:pPr>
              <w:rPr>
                <w:b/>
                <w:bCs/>
              </w:rPr>
            </w:pPr>
            <w:r w:rsidRPr="00BA34BE">
              <w:rPr>
                <w:b/>
                <w:bCs/>
              </w:rPr>
              <w:t>Weight</w:t>
            </w:r>
          </w:p>
        </w:tc>
        <w:tc>
          <w:tcPr>
            <w:tcW w:w="1537" w:type="dxa"/>
          </w:tcPr>
          <w:p w14:paraId="04CF22E1" w14:textId="03F5FB3D" w:rsidR="000E3E25" w:rsidRPr="00BA34BE" w:rsidRDefault="000E3E25" w:rsidP="00B82278">
            <w:pPr>
              <w:rPr>
                <w:b/>
                <w:bCs/>
              </w:rPr>
            </w:pPr>
            <w:r w:rsidRPr="00BA34BE">
              <w:rPr>
                <w:b/>
                <w:bCs/>
              </w:rPr>
              <w:t>BloodPressure</w:t>
            </w:r>
          </w:p>
        </w:tc>
        <w:tc>
          <w:tcPr>
            <w:tcW w:w="1068" w:type="dxa"/>
          </w:tcPr>
          <w:p w14:paraId="1979B76E" w14:textId="2D9EB8CA" w:rsidR="000E3E25" w:rsidRPr="00BA34BE" w:rsidRDefault="000E3E25" w:rsidP="00B82278">
            <w:pPr>
              <w:rPr>
                <w:b/>
                <w:bCs/>
              </w:rPr>
            </w:pPr>
            <w:r w:rsidRPr="00BA34BE">
              <w:rPr>
                <w:b/>
                <w:bCs/>
              </w:rPr>
              <w:t>HBCount</w:t>
            </w:r>
          </w:p>
        </w:tc>
        <w:tc>
          <w:tcPr>
            <w:tcW w:w="1615" w:type="dxa"/>
          </w:tcPr>
          <w:p w14:paraId="5D34B4C5" w14:textId="1A20279D" w:rsidR="000E3E25" w:rsidRPr="00BA34BE" w:rsidRDefault="000E3E25" w:rsidP="00B82278">
            <w:pPr>
              <w:rPr>
                <w:b/>
                <w:bCs/>
              </w:rPr>
            </w:pPr>
            <w:r>
              <w:rPr>
                <w:b/>
                <w:bCs/>
              </w:rPr>
              <w:t>Blood Group</w:t>
            </w:r>
          </w:p>
        </w:tc>
      </w:tr>
      <w:tr w:rsidR="000E3E25" w14:paraId="30C64C32" w14:textId="01272ED4" w:rsidTr="000E3E25">
        <w:tc>
          <w:tcPr>
            <w:tcW w:w="1420" w:type="dxa"/>
          </w:tcPr>
          <w:p w14:paraId="3176E42D" w14:textId="48CA4461" w:rsidR="000E3E25" w:rsidRDefault="000E3E25" w:rsidP="00B82278">
            <w:r>
              <w:t>DID1001</w:t>
            </w:r>
          </w:p>
        </w:tc>
        <w:tc>
          <w:tcPr>
            <w:tcW w:w="1298" w:type="dxa"/>
          </w:tcPr>
          <w:p w14:paraId="391C6871" w14:textId="2AB3C153" w:rsidR="000E3E25" w:rsidRDefault="000E3E25" w:rsidP="00B82278">
            <w:r>
              <w:t>UID1001</w:t>
            </w:r>
          </w:p>
        </w:tc>
        <w:tc>
          <w:tcPr>
            <w:tcW w:w="1533" w:type="dxa"/>
          </w:tcPr>
          <w:p w14:paraId="11DF8594" w14:textId="50F3E110" w:rsidR="000E3E25" w:rsidRDefault="000E3E25" w:rsidP="00B82278">
            <w:r>
              <w:t>10/06/2022</w:t>
            </w:r>
          </w:p>
        </w:tc>
        <w:tc>
          <w:tcPr>
            <w:tcW w:w="879" w:type="dxa"/>
          </w:tcPr>
          <w:p w14:paraId="47144007" w14:textId="2F8E19BD" w:rsidR="000E3E25" w:rsidRDefault="000E3E25" w:rsidP="00B82278">
            <w:r>
              <w:t>73</w:t>
            </w:r>
          </w:p>
        </w:tc>
        <w:tc>
          <w:tcPr>
            <w:tcW w:w="1537" w:type="dxa"/>
          </w:tcPr>
          <w:p w14:paraId="6EE92E66" w14:textId="0970A4E0" w:rsidR="000E3E25" w:rsidRDefault="000E3E25" w:rsidP="00B82278">
            <w:r>
              <w:t>120</w:t>
            </w:r>
          </w:p>
        </w:tc>
        <w:tc>
          <w:tcPr>
            <w:tcW w:w="1068" w:type="dxa"/>
          </w:tcPr>
          <w:p w14:paraId="02A5E171" w14:textId="4D79F763" w:rsidR="000E3E25" w:rsidRDefault="000E3E25" w:rsidP="00B82278">
            <w:r>
              <w:t>14</w:t>
            </w:r>
          </w:p>
        </w:tc>
        <w:tc>
          <w:tcPr>
            <w:tcW w:w="1615" w:type="dxa"/>
          </w:tcPr>
          <w:p w14:paraId="573C3469" w14:textId="505729AB" w:rsidR="000E3E25" w:rsidRDefault="008762A3" w:rsidP="00B82278">
            <w:r>
              <w:t>O_Positive</w:t>
            </w:r>
          </w:p>
        </w:tc>
      </w:tr>
      <w:tr w:rsidR="000E3E25" w14:paraId="2106A299" w14:textId="4ECB204B" w:rsidTr="000E3E25">
        <w:tc>
          <w:tcPr>
            <w:tcW w:w="1420" w:type="dxa"/>
          </w:tcPr>
          <w:p w14:paraId="4265F115" w14:textId="4CD8BE44" w:rsidR="000E3E25" w:rsidRDefault="000E3E25" w:rsidP="00B82278">
            <w:r>
              <w:t>DID1002</w:t>
            </w:r>
          </w:p>
        </w:tc>
        <w:tc>
          <w:tcPr>
            <w:tcW w:w="1298" w:type="dxa"/>
          </w:tcPr>
          <w:p w14:paraId="5BDE9815" w14:textId="22A14729" w:rsidR="000E3E25" w:rsidRDefault="000E3E25" w:rsidP="00B82278">
            <w:r>
              <w:t>UID1001</w:t>
            </w:r>
          </w:p>
        </w:tc>
        <w:tc>
          <w:tcPr>
            <w:tcW w:w="1533" w:type="dxa"/>
          </w:tcPr>
          <w:p w14:paraId="057D3539" w14:textId="76A3BD60" w:rsidR="000E3E25" w:rsidRDefault="000E3E25" w:rsidP="00B82278">
            <w:r>
              <w:t>10/10/2022</w:t>
            </w:r>
          </w:p>
        </w:tc>
        <w:tc>
          <w:tcPr>
            <w:tcW w:w="879" w:type="dxa"/>
          </w:tcPr>
          <w:p w14:paraId="2F6F8C26" w14:textId="100C959B" w:rsidR="000E3E25" w:rsidRDefault="000E3E25" w:rsidP="00B82278">
            <w:r>
              <w:t>74</w:t>
            </w:r>
          </w:p>
        </w:tc>
        <w:tc>
          <w:tcPr>
            <w:tcW w:w="1537" w:type="dxa"/>
          </w:tcPr>
          <w:p w14:paraId="6560495F" w14:textId="64C95199" w:rsidR="000E3E25" w:rsidRDefault="000E3E25" w:rsidP="00B82278">
            <w:r>
              <w:t>120</w:t>
            </w:r>
          </w:p>
        </w:tc>
        <w:tc>
          <w:tcPr>
            <w:tcW w:w="1068" w:type="dxa"/>
          </w:tcPr>
          <w:p w14:paraId="39EBAADD" w14:textId="7C3B5A19" w:rsidR="000E3E25" w:rsidRDefault="000E3E25" w:rsidP="00B82278">
            <w:r>
              <w:t>14</w:t>
            </w:r>
          </w:p>
        </w:tc>
        <w:tc>
          <w:tcPr>
            <w:tcW w:w="1615" w:type="dxa"/>
          </w:tcPr>
          <w:p w14:paraId="61A2B4FC" w14:textId="48ED39A9" w:rsidR="000E3E25" w:rsidRDefault="008762A3" w:rsidP="00B82278">
            <w:r>
              <w:t>O_Positive</w:t>
            </w:r>
          </w:p>
        </w:tc>
      </w:tr>
      <w:tr w:rsidR="000E3E25" w14:paraId="48519853" w14:textId="702D395A" w:rsidTr="000E3E25">
        <w:tc>
          <w:tcPr>
            <w:tcW w:w="1420" w:type="dxa"/>
          </w:tcPr>
          <w:p w14:paraId="169897E8" w14:textId="18749BD6" w:rsidR="000E3E25" w:rsidRDefault="000E3E25" w:rsidP="00B82278">
            <w:r>
              <w:t>DID1003</w:t>
            </w:r>
          </w:p>
        </w:tc>
        <w:tc>
          <w:tcPr>
            <w:tcW w:w="1298" w:type="dxa"/>
          </w:tcPr>
          <w:p w14:paraId="77086E54" w14:textId="07090A94" w:rsidR="000E3E25" w:rsidRDefault="000E3E25" w:rsidP="00B82278">
            <w:r>
              <w:t>UID1002</w:t>
            </w:r>
          </w:p>
        </w:tc>
        <w:tc>
          <w:tcPr>
            <w:tcW w:w="1533" w:type="dxa"/>
          </w:tcPr>
          <w:p w14:paraId="197D7E8F" w14:textId="74FE59AE" w:rsidR="000E3E25" w:rsidRDefault="000E3E25" w:rsidP="00B82278">
            <w:r>
              <w:t>11/07/2022</w:t>
            </w:r>
          </w:p>
        </w:tc>
        <w:tc>
          <w:tcPr>
            <w:tcW w:w="879" w:type="dxa"/>
          </w:tcPr>
          <w:p w14:paraId="7E6CF91B" w14:textId="4B95A9C7" w:rsidR="000E3E25" w:rsidRDefault="000E3E25" w:rsidP="00B82278">
            <w:r>
              <w:t>74</w:t>
            </w:r>
          </w:p>
        </w:tc>
        <w:tc>
          <w:tcPr>
            <w:tcW w:w="1537" w:type="dxa"/>
          </w:tcPr>
          <w:p w14:paraId="359D73C0" w14:textId="2B33BA18" w:rsidR="000E3E25" w:rsidRDefault="000E3E25" w:rsidP="00B82278">
            <w:r>
              <w:t>120</w:t>
            </w:r>
          </w:p>
        </w:tc>
        <w:tc>
          <w:tcPr>
            <w:tcW w:w="1068" w:type="dxa"/>
          </w:tcPr>
          <w:p w14:paraId="746E58CD" w14:textId="148D1265" w:rsidR="000E3E25" w:rsidRDefault="000E3E25" w:rsidP="00B82278">
            <w:r>
              <w:t>13.6</w:t>
            </w:r>
          </w:p>
        </w:tc>
        <w:tc>
          <w:tcPr>
            <w:tcW w:w="1615" w:type="dxa"/>
          </w:tcPr>
          <w:p w14:paraId="11FE1354" w14:textId="5AE5CD3B" w:rsidR="000E3E25" w:rsidRDefault="00A73487" w:rsidP="00B82278">
            <w:r>
              <w:t>AB_Positive</w:t>
            </w:r>
          </w:p>
        </w:tc>
      </w:tr>
    </w:tbl>
    <w:p w14:paraId="38A8958B" w14:textId="367DBB68" w:rsidR="008F0FCC" w:rsidRDefault="008F0FCC" w:rsidP="00B82278"/>
    <w:p w14:paraId="108B4A51" w14:textId="77777777" w:rsidR="008F0FCC" w:rsidRDefault="008F0FCC" w:rsidP="00B82278"/>
    <w:p w14:paraId="62D4FC86" w14:textId="77777777" w:rsidR="008F0FCC" w:rsidRDefault="008F0FCC" w:rsidP="00B82278"/>
    <w:p w14:paraId="2CE44B27" w14:textId="77777777" w:rsidR="002D0ECD" w:rsidRDefault="002D0ECD" w:rsidP="00050EF2"/>
    <w:p w14:paraId="06DE719F" w14:textId="1EB98ED8" w:rsidR="003F09BB" w:rsidRDefault="003F09BB" w:rsidP="00B82278"/>
    <w:p w14:paraId="34E27BFA" w14:textId="67AC5469" w:rsidR="003F09BB" w:rsidRPr="00B82278" w:rsidRDefault="003F09BB" w:rsidP="008501C2"/>
    <w:sectPr w:rsidR="003F09BB" w:rsidRPr="00B82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A7ADA"/>
    <w:multiLevelType w:val="hybridMultilevel"/>
    <w:tmpl w:val="9F447B7A"/>
    <w:lvl w:ilvl="0" w:tplc="9666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73AD1"/>
    <w:multiLevelType w:val="hybridMultilevel"/>
    <w:tmpl w:val="DD94FEB0"/>
    <w:lvl w:ilvl="0" w:tplc="440843A8">
      <w:start w:val="3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C7E6DF6"/>
    <w:multiLevelType w:val="hybridMultilevel"/>
    <w:tmpl w:val="ABFA1B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2F0E1E"/>
    <w:multiLevelType w:val="hybridMultilevel"/>
    <w:tmpl w:val="187A3ECE"/>
    <w:lvl w:ilvl="0" w:tplc="FFFFFFFF">
      <w:start w:val="1"/>
      <w:numFmt w:val="lowerLetter"/>
      <w:lvlText w:val="%1."/>
      <w:lvlJc w:val="left"/>
      <w:pPr>
        <w:ind w:left="1490" w:hanging="360"/>
      </w:pPr>
    </w:lvl>
    <w:lvl w:ilvl="1" w:tplc="FFFFFFFF" w:tentative="1">
      <w:start w:val="1"/>
      <w:numFmt w:val="lowerLetter"/>
      <w:lvlText w:val="%2."/>
      <w:lvlJc w:val="left"/>
      <w:pPr>
        <w:ind w:left="2210" w:hanging="360"/>
      </w:pPr>
    </w:lvl>
    <w:lvl w:ilvl="2" w:tplc="FFFFFFFF" w:tentative="1">
      <w:start w:val="1"/>
      <w:numFmt w:val="lowerRoman"/>
      <w:lvlText w:val="%3."/>
      <w:lvlJc w:val="right"/>
      <w:pPr>
        <w:ind w:left="2930" w:hanging="180"/>
      </w:pPr>
    </w:lvl>
    <w:lvl w:ilvl="3" w:tplc="FFFFFFFF" w:tentative="1">
      <w:start w:val="1"/>
      <w:numFmt w:val="decimal"/>
      <w:lvlText w:val="%4."/>
      <w:lvlJc w:val="left"/>
      <w:pPr>
        <w:ind w:left="3650" w:hanging="360"/>
      </w:pPr>
    </w:lvl>
    <w:lvl w:ilvl="4" w:tplc="FFFFFFFF" w:tentative="1">
      <w:start w:val="1"/>
      <w:numFmt w:val="lowerLetter"/>
      <w:lvlText w:val="%5."/>
      <w:lvlJc w:val="left"/>
      <w:pPr>
        <w:ind w:left="4370" w:hanging="360"/>
      </w:pPr>
    </w:lvl>
    <w:lvl w:ilvl="5" w:tplc="FFFFFFFF" w:tentative="1">
      <w:start w:val="1"/>
      <w:numFmt w:val="lowerRoman"/>
      <w:lvlText w:val="%6."/>
      <w:lvlJc w:val="right"/>
      <w:pPr>
        <w:ind w:left="5090" w:hanging="180"/>
      </w:pPr>
    </w:lvl>
    <w:lvl w:ilvl="6" w:tplc="FFFFFFFF" w:tentative="1">
      <w:start w:val="1"/>
      <w:numFmt w:val="decimal"/>
      <w:lvlText w:val="%7."/>
      <w:lvlJc w:val="left"/>
      <w:pPr>
        <w:ind w:left="5810" w:hanging="360"/>
      </w:pPr>
    </w:lvl>
    <w:lvl w:ilvl="7" w:tplc="FFFFFFFF" w:tentative="1">
      <w:start w:val="1"/>
      <w:numFmt w:val="lowerLetter"/>
      <w:lvlText w:val="%8."/>
      <w:lvlJc w:val="left"/>
      <w:pPr>
        <w:ind w:left="6530" w:hanging="360"/>
      </w:pPr>
    </w:lvl>
    <w:lvl w:ilvl="8" w:tplc="FFFFFFFF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6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47197A"/>
    <w:multiLevelType w:val="hybridMultilevel"/>
    <w:tmpl w:val="46B4F00C"/>
    <w:lvl w:ilvl="0" w:tplc="8F367300">
      <w:start w:val="2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1D895A1B"/>
    <w:multiLevelType w:val="hybridMultilevel"/>
    <w:tmpl w:val="187A3ECE"/>
    <w:lvl w:ilvl="0" w:tplc="04090019">
      <w:start w:val="1"/>
      <w:numFmt w:val="lowerLetter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9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57992"/>
    <w:multiLevelType w:val="hybridMultilevel"/>
    <w:tmpl w:val="A050A3BA"/>
    <w:lvl w:ilvl="0" w:tplc="F08CDA9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9A80EDE"/>
    <w:multiLevelType w:val="hybridMultilevel"/>
    <w:tmpl w:val="03786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2D7C10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3739EC"/>
    <w:multiLevelType w:val="hybridMultilevel"/>
    <w:tmpl w:val="8076A13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5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30541"/>
    <w:multiLevelType w:val="hybridMultilevel"/>
    <w:tmpl w:val="3E76A0C2"/>
    <w:lvl w:ilvl="0" w:tplc="99AE1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96EA3"/>
    <w:multiLevelType w:val="hybridMultilevel"/>
    <w:tmpl w:val="49BAC1E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822DFF"/>
    <w:multiLevelType w:val="hybridMultilevel"/>
    <w:tmpl w:val="D500DA7A"/>
    <w:lvl w:ilvl="0" w:tplc="83CA5E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41537"/>
    <w:multiLevelType w:val="hybridMultilevel"/>
    <w:tmpl w:val="3EB65DA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4" w15:restartNumberingAfterBreak="0">
    <w:nsid w:val="79A32C29"/>
    <w:multiLevelType w:val="hybridMultilevel"/>
    <w:tmpl w:val="22E61512"/>
    <w:lvl w:ilvl="0" w:tplc="A09648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9C547AC"/>
    <w:multiLevelType w:val="hybridMultilevel"/>
    <w:tmpl w:val="57CE11D2"/>
    <w:lvl w:ilvl="0" w:tplc="618244AE">
      <w:start w:val="9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A444C0A"/>
    <w:multiLevelType w:val="hybridMultilevel"/>
    <w:tmpl w:val="CE32001A"/>
    <w:lvl w:ilvl="0" w:tplc="E72C0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287785503">
    <w:abstractNumId w:val="20"/>
  </w:num>
  <w:num w:numId="2" w16cid:durableId="1887838071">
    <w:abstractNumId w:val="4"/>
  </w:num>
  <w:num w:numId="3" w16cid:durableId="702287506">
    <w:abstractNumId w:val="18"/>
  </w:num>
  <w:num w:numId="4" w16cid:durableId="1624455212">
    <w:abstractNumId w:val="27"/>
  </w:num>
  <w:num w:numId="5" w16cid:durableId="548416466">
    <w:abstractNumId w:val="23"/>
  </w:num>
  <w:num w:numId="6" w16cid:durableId="180290302">
    <w:abstractNumId w:val="22"/>
  </w:num>
  <w:num w:numId="7" w16cid:durableId="1563717868">
    <w:abstractNumId w:val="6"/>
  </w:num>
  <w:num w:numId="8" w16cid:durableId="186143344">
    <w:abstractNumId w:val="1"/>
  </w:num>
  <w:num w:numId="9" w16cid:durableId="1522475485">
    <w:abstractNumId w:val="12"/>
  </w:num>
  <w:num w:numId="10" w16cid:durableId="267781272">
    <w:abstractNumId w:val="15"/>
  </w:num>
  <w:num w:numId="11" w16cid:durableId="451555406">
    <w:abstractNumId w:val="9"/>
  </w:num>
  <w:num w:numId="12" w16cid:durableId="495462754">
    <w:abstractNumId w:val="13"/>
  </w:num>
  <w:num w:numId="13" w16cid:durableId="1077751968">
    <w:abstractNumId w:val="14"/>
  </w:num>
  <w:num w:numId="14" w16cid:durableId="500237518">
    <w:abstractNumId w:val="10"/>
  </w:num>
  <w:num w:numId="15" w16cid:durableId="366761808">
    <w:abstractNumId w:val="3"/>
  </w:num>
  <w:num w:numId="16" w16cid:durableId="1887988682">
    <w:abstractNumId w:val="11"/>
  </w:num>
  <w:num w:numId="17" w16cid:durableId="2099203814">
    <w:abstractNumId w:val="26"/>
  </w:num>
  <w:num w:numId="18" w16cid:durableId="691224057">
    <w:abstractNumId w:val="21"/>
  </w:num>
  <w:num w:numId="19" w16cid:durableId="374504894">
    <w:abstractNumId w:val="16"/>
  </w:num>
  <w:num w:numId="20" w16cid:durableId="760182934">
    <w:abstractNumId w:val="24"/>
  </w:num>
  <w:num w:numId="21" w16cid:durableId="106776841">
    <w:abstractNumId w:val="0"/>
  </w:num>
  <w:num w:numId="22" w16cid:durableId="712727342">
    <w:abstractNumId w:val="8"/>
  </w:num>
  <w:num w:numId="23" w16cid:durableId="1182741666">
    <w:abstractNumId w:val="17"/>
  </w:num>
  <w:num w:numId="24" w16cid:durableId="360671116">
    <w:abstractNumId w:val="25"/>
  </w:num>
  <w:num w:numId="25" w16cid:durableId="1662924991">
    <w:abstractNumId w:val="7"/>
  </w:num>
  <w:num w:numId="26" w16cid:durableId="396363349">
    <w:abstractNumId w:val="2"/>
  </w:num>
  <w:num w:numId="27" w16cid:durableId="1383670964">
    <w:abstractNumId w:val="5"/>
  </w:num>
  <w:num w:numId="28" w16cid:durableId="63537815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rQUAnsYrQSwAAAA="/>
  </w:docVars>
  <w:rsids>
    <w:rsidRoot w:val="00BF31CE"/>
    <w:rsid w:val="0000590F"/>
    <w:rsid w:val="00015EBE"/>
    <w:rsid w:val="00050EF2"/>
    <w:rsid w:val="00061EC2"/>
    <w:rsid w:val="000B6593"/>
    <w:rsid w:val="000E3E25"/>
    <w:rsid w:val="000E4B81"/>
    <w:rsid w:val="00114ED4"/>
    <w:rsid w:val="00125B93"/>
    <w:rsid w:val="001406AC"/>
    <w:rsid w:val="00197EC9"/>
    <w:rsid w:val="001A7C3B"/>
    <w:rsid w:val="001C1C58"/>
    <w:rsid w:val="001D7801"/>
    <w:rsid w:val="00211408"/>
    <w:rsid w:val="00215D41"/>
    <w:rsid w:val="00247601"/>
    <w:rsid w:val="002D0ECD"/>
    <w:rsid w:val="00351F9E"/>
    <w:rsid w:val="0037092A"/>
    <w:rsid w:val="00387CC2"/>
    <w:rsid w:val="00397640"/>
    <w:rsid w:val="003B3F45"/>
    <w:rsid w:val="003E3289"/>
    <w:rsid w:val="003F09BB"/>
    <w:rsid w:val="003F5AB3"/>
    <w:rsid w:val="00435EE3"/>
    <w:rsid w:val="004659D6"/>
    <w:rsid w:val="00477D16"/>
    <w:rsid w:val="00491D5C"/>
    <w:rsid w:val="004B586E"/>
    <w:rsid w:val="004D1BC7"/>
    <w:rsid w:val="00517983"/>
    <w:rsid w:val="00517FC6"/>
    <w:rsid w:val="00527E9A"/>
    <w:rsid w:val="005705BE"/>
    <w:rsid w:val="005865DB"/>
    <w:rsid w:val="005A6A7A"/>
    <w:rsid w:val="005B53FF"/>
    <w:rsid w:val="0065276F"/>
    <w:rsid w:val="006570C0"/>
    <w:rsid w:val="006B1C8A"/>
    <w:rsid w:val="006C5EDB"/>
    <w:rsid w:val="00733E0D"/>
    <w:rsid w:val="00763D1E"/>
    <w:rsid w:val="00774FA6"/>
    <w:rsid w:val="007D6605"/>
    <w:rsid w:val="007E0F71"/>
    <w:rsid w:val="007F1A58"/>
    <w:rsid w:val="007F6A2C"/>
    <w:rsid w:val="008501C2"/>
    <w:rsid w:val="00866164"/>
    <w:rsid w:val="008762A3"/>
    <w:rsid w:val="00881D07"/>
    <w:rsid w:val="008A236C"/>
    <w:rsid w:val="008A6DB5"/>
    <w:rsid w:val="008B0377"/>
    <w:rsid w:val="008F0FCC"/>
    <w:rsid w:val="00904281"/>
    <w:rsid w:val="009112F0"/>
    <w:rsid w:val="00923FB3"/>
    <w:rsid w:val="00952473"/>
    <w:rsid w:val="009653D1"/>
    <w:rsid w:val="00A244D4"/>
    <w:rsid w:val="00A2793F"/>
    <w:rsid w:val="00A731F3"/>
    <w:rsid w:val="00A73487"/>
    <w:rsid w:val="00A76BF3"/>
    <w:rsid w:val="00A86B2B"/>
    <w:rsid w:val="00AA1316"/>
    <w:rsid w:val="00AA7B50"/>
    <w:rsid w:val="00B20EC5"/>
    <w:rsid w:val="00B66FF0"/>
    <w:rsid w:val="00B82278"/>
    <w:rsid w:val="00BA34BE"/>
    <w:rsid w:val="00BF31CE"/>
    <w:rsid w:val="00C4486A"/>
    <w:rsid w:val="00C47A66"/>
    <w:rsid w:val="00C92897"/>
    <w:rsid w:val="00CE0068"/>
    <w:rsid w:val="00D10CBB"/>
    <w:rsid w:val="00D32A1C"/>
    <w:rsid w:val="00D83228"/>
    <w:rsid w:val="00DD4CDA"/>
    <w:rsid w:val="00DD5847"/>
    <w:rsid w:val="00DF1B08"/>
    <w:rsid w:val="00E36915"/>
    <w:rsid w:val="00E90ACE"/>
    <w:rsid w:val="00EE7235"/>
    <w:rsid w:val="00F144C5"/>
    <w:rsid w:val="00F4081B"/>
    <w:rsid w:val="00FC0FC8"/>
    <w:rsid w:val="00FC4A5F"/>
    <w:rsid w:val="00FD09BB"/>
    <w:rsid w:val="00FD5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D06E37DD-E1FA-4166-AC90-AC2FB4F98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76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A2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  <SharedWithUsers xmlns="5637b85f-05ae-42d6-879b-f626b8425ad6">
      <UserInfo>
        <DisplayName>Ragunath Sukumaran</DisplayName>
        <AccountId>39</AccountId>
        <AccountType/>
      </UserInfo>
      <UserInfo>
        <DisplayName>Kannan Vijayan</DisplayName>
        <AccountId>40</AccountId>
        <AccountType/>
      </UserInfo>
      <UserInfo>
        <DisplayName>Shibu Sivaramakrishnaperumal</DisplayName>
        <AccountId>41</AccountId>
        <AccountType/>
      </UserInfo>
      <UserInfo>
        <DisplayName>Dhanush Sivakumar</DisplayName>
        <AccountId>202</AccountId>
        <AccountType/>
      </UserInfo>
      <UserInfo>
        <DisplayName>Abirami Singaravelu</DisplayName>
        <AccountId>203</AccountId>
        <AccountType/>
      </UserInfo>
      <UserInfo>
        <DisplayName>Preethika Sathish</DisplayName>
        <AccountId>204</AccountId>
        <AccountType/>
      </UserInfo>
      <UserInfo>
        <DisplayName>Kalaivani Muthukannan</DisplayName>
        <AccountId>205</AccountId>
        <AccountType/>
      </UserInfo>
      <UserInfo>
        <DisplayName>Gnanaprakasam Sekar</DisplayName>
        <AccountId>206</AccountId>
        <AccountType/>
      </UserInfo>
      <UserInfo>
        <DisplayName>Durairaj Packiyanathan</DisplayName>
        <AccountId>207</AccountId>
        <AccountType/>
      </UserInfo>
      <UserInfo>
        <DisplayName>Tharunkumar Srinivasan</DisplayName>
        <AccountId>208</AccountId>
        <AccountType/>
      </UserInfo>
      <UserInfo>
        <DisplayName>Sanjay Kumar Elumalai</DisplayName>
        <AccountId>209</AccountId>
        <AccountType/>
      </UserInfo>
      <UserInfo>
        <DisplayName>Bhuvanesh Dhakshinamoorthy</DisplayName>
        <AccountId>210</AccountId>
        <AccountType/>
      </UserInfo>
      <UserInfo>
        <DisplayName>Mohamed Arshad Magdoom Salih</DisplayName>
        <AccountId>211</AccountId>
        <AccountType/>
      </UserInfo>
      <UserInfo>
        <DisplayName>Venkatakrishnan Sankar</DisplayName>
        <AccountId>212</AccountId>
        <AccountType/>
      </UserInfo>
      <UserInfo>
        <DisplayName>Baskaran S</DisplayName>
        <AccountId>9</AccountId>
        <AccountType/>
      </UserInfo>
      <UserInfo>
        <DisplayName>Abinaya Selvam</DisplayName>
        <AccountId>213</AccountId>
        <AccountType/>
      </UserInfo>
      <UserInfo>
        <DisplayName>Anand Aruldoss</DisplayName>
        <AccountId>2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4255085-788F-4805-95D7-E34BE76F49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DE8AC7-C597-42BD-A29A-7BC5C43269B0}"/>
</file>

<file path=customXml/itemProps3.xml><?xml version="1.0" encoding="utf-8"?>
<ds:datastoreItem xmlns:ds="http://schemas.openxmlformats.org/officeDocument/2006/customXml" ds:itemID="{93C7384D-7FFA-4ED7-BC81-AB58A248C34E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Shibu Sivaramakrishnaperumal</cp:lastModifiedBy>
  <cp:revision>68</cp:revision>
  <dcterms:created xsi:type="dcterms:W3CDTF">2021-12-13T09:07:00Z</dcterms:created>
  <dcterms:modified xsi:type="dcterms:W3CDTF">2023-02-2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